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06FD" w:rsidRPr="007C2F28" w:rsidRDefault="008806FD" w:rsidP="008806FD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 xml:space="preserve">Załącznik </w:t>
      </w:r>
      <w:r>
        <w:rPr>
          <w:rFonts w:ascii="Arial" w:hAnsi="Arial" w:cs="Arial"/>
          <w:sz w:val="20"/>
          <w:szCs w:val="20"/>
        </w:rPr>
        <w:t>nr</w:t>
      </w:r>
      <w:r w:rsidRPr="007C2F2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1</w:t>
      </w:r>
    </w:p>
    <w:p w:rsidR="008806FD" w:rsidRPr="007C2F28" w:rsidRDefault="008806FD" w:rsidP="008806FD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:rsidR="008806FD" w:rsidRPr="007C2F28" w:rsidRDefault="008806FD" w:rsidP="008806F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sz w:val="20"/>
          <w:szCs w:val="20"/>
        </w:rPr>
        <w:t>Izabela Rynkowska</w:t>
      </w:r>
      <w:r w:rsidRPr="007C2F28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5801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8806FD" w:rsidRPr="007C2F28" w:rsidRDefault="008806FD" w:rsidP="008806FD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7C2F28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:rsidTr="00173E56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8806FD" w:rsidRPr="007C2F28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8806FD" w:rsidRPr="007C2F28" w:rsidTr="00173E56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806FD" w:rsidRPr="007C2F28" w:rsidRDefault="008806FD" w:rsidP="008806F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E3C42" w:rsidRDefault="008806FD" w:rsidP="008806F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</w:t>
      </w:r>
      <w:r w:rsidR="00CE3C42">
        <w:rPr>
          <w:rFonts w:ascii="Arial" w:hAnsi="Arial" w:cs="Arial"/>
          <w:sz w:val="20"/>
          <w:szCs w:val="20"/>
        </w:rPr>
        <w:t xml:space="preserve"> :</w:t>
      </w:r>
    </w:p>
    <w:p w:rsidR="00CE3C42" w:rsidRPr="00CE3C42" w:rsidRDefault="00CE3C42" w:rsidP="00CE3C42">
      <w:pPr>
        <w:pStyle w:val="Akapitzlist"/>
        <w:spacing w:after="0" w:line="360" w:lineRule="auto"/>
        <w:ind w:left="0"/>
        <w:rPr>
          <w:rFonts w:ascii="Arial" w:hAnsi="Arial" w:cs="Arial"/>
          <w:b/>
          <w:sz w:val="20"/>
          <w:szCs w:val="20"/>
        </w:rPr>
      </w:pPr>
      <w:r w:rsidRPr="00CE3C42">
        <w:rPr>
          <w:rFonts w:ascii="Arial" w:hAnsi="Arial" w:cs="Arial"/>
          <w:b/>
          <w:sz w:val="20"/>
          <w:szCs w:val="20"/>
        </w:rPr>
        <w:t xml:space="preserve">                            „Dostawa mebli biurowych dla Muzeum Górnictwa Węglowego:</w:t>
      </w:r>
    </w:p>
    <w:p w:rsidR="008806FD" w:rsidRPr="007C2F28" w:rsidRDefault="008806FD" w:rsidP="00CE3C42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: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:rsidR="008806FD" w:rsidRPr="007C2F28" w:rsidRDefault="008806FD" w:rsidP="008806FD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8806FD" w:rsidRPr="007C2F28" w:rsidRDefault="008806FD" w:rsidP="00CC3686">
      <w:pPr>
        <w:pStyle w:val="Tekstpodstawowy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:rsidR="008806FD" w:rsidRDefault="008806FD" w:rsidP="008806F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 xml:space="preserve">Termin realizacji zamówienia: </w:t>
      </w:r>
      <w:r w:rsidR="00CC3686">
        <w:rPr>
          <w:rFonts w:ascii="Arial" w:hAnsi="Arial" w:cs="Arial"/>
          <w:sz w:val="20"/>
          <w:szCs w:val="20"/>
        </w:rPr>
        <w:t>do 6 tygodni od otrzymania zamówienia</w:t>
      </w:r>
      <w:r w:rsidRPr="007C2F28">
        <w:rPr>
          <w:rFonts w:ascii="Arial" w:hAnsi="Arial" w:cs="Arial"/>
          <w:sz w:val="20"/>
          <w:szCs w:val="20"/>
        </w:rPr>
        <w:t>.</w:t>
      </w:r>
    </w:p>
    <w:p w:rsidR="008806FD" w:rsidRPr="00AD01BB" w:rsidRDefault="008806FD" w:rsidP="00AD01BB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>Warunki płatności:  zgodnie z umow</w:t>
      </w:r>
      <w:r w:rsidR="00CC3686" w:rsidRPr="00AD01BB">
        <w:rPr>
          <w:rFonts w:ascii="Arial" w:hAnsi="Arial" w:cs="Arial"/>
          <w:sz w:val="20"/>
          <w:szCs w:val="20"/>
        </w:rPr>
        <w:t>ą</w:t>
      </w:r>
      <w:r w:rsidRPr="00AD01BB">
        <w:rPr>
          <w:rFonts w:ascii="Arial" w:hAnsi="Arial" w:cs="Arial"/>
          <w:sz w:val="20"/>
          <w:szCs w:val="20"/>
        </w:rPr>
        <w:t>.</w:t>
      </w:r>
    </w:p>
    <w:p w:rsidR="008806FD" w:rsidRPr="007C2F28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8806FD" w:rsidRPr="007C2F28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8806FD" w:rsidRPr="007C2F28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CC3686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;</w:t>
      </w:r>
    </w:p>
    <w:p w:rsidR="008806FD" w:rsidRPr="007C2F28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8806FD" w:rsidRPr="007C2F28" w:rsidRDefault="008806FD" w:rsidP="008806F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8806FD" w:rsidRPr="007C2F28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8806FD" w:rsidRPr="007C2F28" w:rsidRDefault="008806FD" w:rsidP="008806FD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8806FD" w:rsidRPr="007C2F28" w:rsidRDefault="008806FD" w:rsidP="008806FD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8806FD" w:rsidRPr="00AD01BB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 Załącznikami do niniejszego formularza stanowiącymi integralną część oferty są:</w:t>
      </w:r>
    </w:p>
    <w:p w:rsidR="008806FD" w:rsidRPr="007C2F28" w:rsidRDefault="008806FD" w:rsidP="008806F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8806FD" w:rsidRPr="007C2F28" w:rsidRDefault="008806FD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8806FD" w:rsidRPr="007C2F28" w:rsidRDefault="008806FD" w:rsidP="008806F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8806FD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8806FD" w:rsidRDefault="008806FD" w:rsidP="008806F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:rsidR="00490A88" w:rsidRDefault="00490A88">
      <w:bookmarkStart w:id="0" w:name="_GoBack"/>
      <w:bookmarkEnd w:id="0"/>
    </w:p>
    <w:sectPr w:rsidR="00490A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490A88"/>
    <w:rsid w:val="008806FD"/>
    <w:rsid w:val="00AD01BB"/>
    <w:rsid w:val="00CC3686"/>
    <w:rsid w:val="00CE3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FC140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65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Izabela Rynkowska</cp:lastModifiedBy>
  <cp:revision>5</cp:revision>
  <cp:lastPrinted>2021-05-11T12:16:00Z</cp:lastPrinted>
  <dcterms:created xsi:type="dcterms:W3CDTF">2021-05-11T11:15:00Z</dcterms:created>
  <dcterms:modified xsi:type="dcterms:W3CDTF">2021-05-11T12:16:00Z</dcterms:modified>
</cp:coreProperties>
</file>